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Rmarkdown</w:t>
      </w:r>
    </w:p>
    <w:p>
      <w:pPr>
        <w:pStyle w:val="Author"/>
      </w:pPr>
      <w:r>
        <w:t xml:space="preserve">Sowmya</w:t>
      </w:r>
      <w:r>
        <w:t xml:space="preserve"> </w:t>
      </w:r>
      <w:r>
        <w:t xml:space="preserve">Vajjal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I will show how to add 2 numbers in R. I will also show how to plot.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irst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am repeating the process, with different numbers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irst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3151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Rmarkdown</dc:title>
  <dc:creator>Sowmya Vajjala</dc:creator>
  <dcterms:created xsi:type="dcterms:W3CDTF">2018-02-08T16:12:21Z</dcterms:created>
  <dcterms:modified xsi:type="dcterms:W3CDTF">2018-02-08T16:12:21Z</dcterms:modified>
</cp:coreProperties>
</file>